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55E6F3" w14:textId="3B56D35F" w:rsidR="0096037F" w:rsidRPr="00FF24AF" w:rsidRDefault="0096037F" w:rsidP="008B0898">
      <w:pPr>
        <w:rPr>
          <w:rFonts w:ascii="Times New Roman" w:hAnsi="Times New Roman" w:cs="Times New Roman"/>
          <w:sz w:val="28"/>
          <w:szCs w:val="28"/>
        </w:rPr>
      </w:pPr>
      <w:r w:rsidRPr="00FF24AF">
        <w:rPr>
          <w:rFonts w:ascii="Times New Roman" w:hAnsi="Times New Roman" w:cs="Times New Roman"/>
          <w:noProof/>
          <w:sz w:val="28"/>
          <w:szCs w:val="28"/>
        </w:rPr>
        <w:drawing>
          <wp:anchor distT="0" distB="0" distL="114300" distR="114300" simplePos="0" relativeHeight="251659264" behindDoc="1" locked="0" layoutInCell="1" allowOverlap="1" wp14:anchorId="33B6EE34" wp14:editId="671D528B">
            <wp:simplePos x="0" y="0"/>
            <wp:positionH relativeFrom="column">
              <wp:posOffset>-901337</wp:posOffset>
            </wp:positionH>
            <wp:positionV relativeFrom="paragraph">
              <wp:posOffset>-927413</wp:posOffset>
            </wp:positionV>
            <wp:extent cx="7587222" cy="1072412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7222" cy="10724123"/>
                    </a:xfrm>
                    <a:prstGeom prst="rect">
                      <a:avLst/>
                    </a:prstGeom>
                  </pic:spPr>
                </pic:pic>
              </a:graphicData>
            </a:graphic>
            <wp14:sizeRelH relativeFrom="page">
              <wp14:pctWidth>0</wp14:pctWidth>
            </wp14:sizeRelH>
            <wp14:sizeRelV relativeFrom="page">
              <wp14:pctHeight>0</wp14:pctHeight>
            </wp14:sizeRelV>
          </wp:anchor>
        </w:drawing>
      </w:r>
    </w:p>
    <w:p w14:paraId="4008C420" w14:textId="0CF7AF7E" w:rsidR="0096037F" w:rsidRPr="00FF24AF" w:rsidRDefault="0096037F">
      <w:pPr>
        <w:spacing w:after="160"/>
        <w:rPr>
          <w:rFonts w:ascii="Times New Roman" w:hAnsi="Times New Roman" w:cs="Times New Roman"/>
          <w:sz w:val="28"/>
          <w:szCs w:val="28"/>
        </w:rPr>
      </w:pPr>
      <w:r w:rsidRPr="00FF24AF">
        <w:rPr>
          <w:rFonts w:ascii="Arial" w:hAnsi="Arial" w:cs="Arial"/>
          <w:noProof/>
          <w:sz w:val="26"/>
          <w:szCs w:val="26"/>
        </w:rPr>
        <mc:AlternateContent>
          <mc:Choice Requires="wps">
            <w:drawing>
              <wp:anchor distT="45720" distB="45720" distL="114300" distR="114300" simplePos="0" relativeHeight="251661312" behindDoc="0" locked="0" layoutInCell="1" allowOverlap="1" wp14:anchorId="55B15DCF" wp14:editId="08900D02">
                <wp:simplePos x="0" y="0"/>
                <wp:positionH relativeFrom="margin">
                  <wp:posOffset>2703830</wp:posOffset>
                </wp:positionH>
                <wp:positionV relativeFrom="paragraph">
                  <wp:posOffset>1111704</wp:posOffset>
                </wp:positionV>
                <wp:extent cx="29908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1404620"/>
                        </a:xfrm>
                        <a:prstGeom prst="rect">
                          <a:avLst/>
                        </a:prstGeom>
                        <a:noFill/>
                        <a:ln w="9525">
                          <a:noFill/>
                          <a:miter lim="800000"/>
                          <a:headEnd/>
                          <a:tailEnd/>
                        </a:ln>
                      </wps:spPr>
                      <wps:txbx>
                        <w:txbxContent>
                          <w:p w14:paraId="5E6D2A8A" w14:textId="67635CD4" w:rsidR="0096037F" w:rsidRPr="00C5035B" w:rsidRDefault="0096037F" w:rsidP="0096037F">
                            <w:pPr>
                              <w:spacing w:line="240" w:lineRule="auto"/>
                              <w:rPr>
                                <w:rFonts w:ascii="Adobe Clean" w:hAnsi="Adobe Clean" w:cs="Arial"/>
                                <w:b/>
                                <w:bCs/>
                                <w:color w:val="FFFFFF" w:themeColor="background1"/>
                                <w:sz w:val="80"/>
                                <w:szCs w:val="80"/>
                              </w:rPr>
                            </w:pPr>
                            <w:r>
                              <w:rPr>
                                <w:rFonts w:ascii="Adobe Clean" w:hAnsi="Adobe Clean" w:cs="Arial"/>
                                <w:b/>
                                <w:bCs/>
                                <w:color w:val="FFFFFF" w:themeColor="background1"/>
                                <w:sz w:val="80"/>
                                <w:szCs w:val="80"/>
                              </w:rPr>
                              <w:t>AWARD LETTER</w:t>
                            </w:r>
                          </w:p>
                          <w:p w14:paraId="1D05DB0F" w14:textId="77777777" w:rsidR="0096037F" w:rsidRPr="00C5035B" w:rsidRDefault="0096037F" w:rsidP="0096037F">
                            <w:pPr>
                              <w:spacing w:line="240" w:lineRule="auto"/>
                              <w:rPr>
                                <w:rFonts w:ascii="Adobe Clean" w:hAnsi="Adobe Clean" w:cs="Arial"/>
                                <w:b/>
                                <w:bCs/>
                                <w:color w:val="FFFFFF" w:themeColor="background1"/>
                                <w:sz w:val="48"/>
                                <w:szCs w:val="48"/>
                              </w:rPr>
                            </w:pPr>
                            <w:r w:rsidRPr="00C5035B">
                              <w:rPr>
                                <w:rFonts w:ascii="Adobe Clean" w:hAnsi="Adobe Clean" w:cs="Arial"/>
                                <w:b/>
                                <w:bCs/>
                                <w:color w:val="FFFFFF" w:themeColor="background1"/>
                                <w:sz w:val="48"/>
                                <w:szCs w:val="48"/>
                              </w:rPr>
                              <w:t>for</w:t>
                            </w:r>
                          </w:p>
                          <w:p w14:paraId="04B189A6" w14:textId="77777777" w:rsidR="0096037F" w:rsidRPr="00C5035B" w:rsidRDefault="0096037F" w:rsidP="0096037F">
                            <w:pPr>
                              <w:spacing w:line="240" w:lineRule="auto"/>
                              <w:rPr>
                                <w:rFonts w:ascii="Adobe Clean" w:hAnsi="Adobe Clean" w:cs="Arial"/>
                                <w:color w:val="FFFFFF" w:themeColor="background1"/>
                                <w:sz w:val="48"/>
                                <w:szCs w:val="48"/>
                              </w:rPr>
                            </w:pPr>
                            <w:r w:rsidRPr="00C5035B">
                              <w:rPr>
                                <w:rFonts w:ascii="Adobe Clean" w:hAnsi="Adobe Clean" w:cs="Arial"/>
                                <w:color w:val="FFFFFF" w:themeColor="background1"/>
                                <w:sz w:val="48"/>
                                <w:szCs w:val="48"/>
                              </w:rPr>
                              <w:t>Global Corp</w:t>
                            </w:r>
                          </w:p>
                          <w:p w14:paraId="29FA4573" w14:textId="77777777" w:rsidR="0096037F" w:rsidRPr="00C5035B" w:rsidRDefault="0096037F" w:rsidP="0096037F">
                            <w:pPr>
                              <w:spacing w:line="240" w:lineRule="auto"/>
                              <w:rPr>
                                <w:rFonts w:ascii="Adobe Clean" w:hAnsi="Adobe Clean" w:cs="Arial"/>
                                <w:b/>
                                <w:bCs/>
                                <w:color w:val="FFFFFF" w:themeColor="background1"/>
                                <w:sz w:val="48"/>
                                <w:szCs w:val="48"/>
                              </w:rPr>
                            </w:pPr>
                          </w:p>
                          <w:p w14:paraId="014723B3" w14:textId="77777777" w:rsidR="0096037F" w:rsidRPr="00C5035B" w:rsidRDefault="0096037F" w:rsidP="0096037F">
                            <w:pPr>
                              <w:spacing w:line="240" w:lineRule="auto"/>
                              <w:rPr>
                                <w:rFonts w:ascii="Adobe Clean" w:hAnsi="Adobe Clean" w:cs="Arial"/>
                                <w:b/>
                                <w:bCs/>
                                <w:color w:val="FFFFFF" w:themeColor="background1"/>
                                <w:sz w:val="48"/>
                                <w:szCs w:val="48"/>
                              </w:rPr>
                            </w:pPr>
                            <w:r w:rsidRPr="00C5035B">
                              <w:rPr>
                                <w:rFonts w:ascii="Adobe Clean" w:hAnsi="Adobe Clean" w:cs="Arial"/>
                                <w:b/>
                                <w:bCs/>
                                <w:color w:val="FFFFFF" w:themeColor="background1"/>
                                <w:sz w:val="48"/>
                                <w:szCs w:val="48"/>
                              </w:rPr>
                              <w:t>Prepared by:</w:t>
                            </w:r>
                          </w:p>
                          <w:p w14:paraId="2131321E" w14:textId="77777777" w:rsidR="0096037F" w:rsidRPr="00C5035B" w:rsidRDefault="0096037F" w:rsidP="0096037F">
                            <w:pPr>
                              <w:spacing w:line="240" w:lineRule="auto"/>
                              <w:rPr>
                                <w:rFonts w:ascii="Adobe Clean" w:hAnsi="Adobe Clean" w:cs="Arial"/>
                                <w:color w:val="FFFFFF" w:themeColor="background1"/>
                                <w:sz w:val="48"/>
                                <w:szCs w:val="48"/>
                              </w:rPr>
                            </w:pPr>
                            <w:r w:rsidRPr="00C5035B">
                              <w:rPr>
                                <w:rFonts w:ascii="Adobe Clean" w:hAnsi="Adobe Clean" w:cs="Arial"/>
                                <w:color w:val="FFFFFF" w:themeColor="background1"/>
                                <w:sz w:val="48"/>
                                <w:szCs w:val="48"/>
                              </w:rPr>
                              <w:t>{{author}}</w:t>
                            </w:r>
                          </w:p>
                          <w:p w14:paraId="775C6331" w14:textId="77777777" w:rsidR="0096037F" w:rsidRPr="00C5035B" w:rsidRDefault="0096037F" w:rsidP="0096037F">
                            <w:pPr>
                              <w:spacing w:line="240" w:lineRule="auto"/>
                              <w:rPr>
                                <w:rFonts w:ascii="Adobe Clean" w:hAnsi="Adobe Clean" w:cs="Arial"/>
                                <w:b/>
                                <w:bCs/>
                                <w:color w:val="FFFFFF" w:themeColor="background1"/>
                                <w:sz w:val="48"/>
                                <w:szCs w:val="48"/>
                              </w:rPr>
                            </w:pPr>
                          </w:p>
                          <w:p w14:paraId="2E564048" w14:textId="77777777" w:rsidR="0096037F" w:rsidRPr="00C5035B" w:rsidRDefault="0096037F" w:rsidP="0096037F">
                            <w:pPr>
                              <w:spacing w:line="240" w:lineRule="auto"/>
                              <w:rPr>
                                <w:rFonts w:ascii="Adobe Clean" w:hAnsi="Adobe Clean" w:cs="Arial"/>
                                <w:b/>
                                <w:bCs/>
                                <w:color w:val="FFFFFF" w:themeColor="background1"/>
                                <w:sz w:val="48"/>
                                <w:szCs w:val="48"/>
                              </w:rPr>
                            </w:pPr>
                            <w:r w:rsidRPr="00C5035B">
                              <w:rPr>
                                <w:rFonts w:ascii="Adobe Clean" w:hAnsi="Adobe Clean" w:cs="Arial"/>
                                <w:b/>
                                <w:bCs/>
                                <w:color w:val="FFFFFF" w:themeColor="background1"/>
                                <w:sz w:val="48"/>
                                <w:szCs w:val="48"/>
                              </w:rPr>
                              <w:t>Date:</w:t>
                            </w:r>
                          </w:p>
                          <w:p w14:paraId="3DECD48F" w14:textId="77777777" w:rsidR="0096037F" w:rsidRPr="00C5035B" w:rsidRDefault="0096037F" w:rsidP="0096037F">
                            <w:pPr>
                              <w:spacing w:line="240" w:lineRule="auto"/>
                              <w:rPr>
                                <w:rFonts w:ascii="Adobe Clean" w:hAnsi="Adobe Clean" w:cs="Arial"/>
                                <w:color w:val="FFFFFF" w:themeColor="background1"/>
                                <w:sz w:val="48"/>
                                <w:szCs w:val="48"/>
                              </w:rPr>
                            </w:pPr>
                            <w:r w:rsidRPr="00C5035B">
                              <w:rPr>
                                <w:rFonts w:ascii="Adobe Clean" w:hAnsi="Adobe Clean" w:cs="Arial"/>
                                <w:color w:val="FFFFFF" w:themeColor="background1"/>
                                <w:sz w:val="48"/>
                                <w:szCs w:val="48"/>
                              </w:rPr>
                              <w:t>06/03/2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5B15DCF" id="_x0000_t202" coordsize="21600,21600" o:spt="202" path="m,l,21600r21600,l21600,xe">
                <v:stroke joinstyle="miter"/>
                <v:path gradientshapeok="t" o:connecttype="rect"/>
              </v:shapetype>
              <v:shape id="Text Box 2" o:spid="_x0000_s1026" type="#_x0000_t202" style="position:absolute;margin-left:212.9pt;margin-top:87.55pt;width:235.5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" filled="f" stroked="f">
                <v:textbox style="mso-fit-shape-to-text:t">
                  <w:txbxContent>
                    <w:p w14:paraId="5E6D2A8A" w14:textId="67635CD4" w:rsidR="0096037F" w:rsidRPr="00C5035B" w:rsidRDefault="0096037F" w:rsidP="0096037F">
                      <w:pPr>
                        <w:spacing w:line="240" w:lineRule="auto"/>
                        <w:rPr>
                          <w:rFonts w:ascii="Adobe Clean" w:hAnsi="Adobe Clean" w:cs="Arial"/>
                          <w:b/>
                          <w:bCs/>
                          <w:color w:val="FFFFFF" w:themeColor="background1"/>
                          <w:sz w:val="80"/>
                          <w:szCs w:val="80"/>
                        </w:rPr>
                      </w:pPr>
                      <w:r>
                        <w:rPr>
                          <w:rFonts w:ascii="Adobe Clean" w:hAnsi="Adobe Clean" w:cs="Arial"/>
                          <w:b/>
                          <w:bCs/>
                          <w:color w:val="FFFFFF" w:themeColor="background1"/>
                          <w:sz w:val="80"/>
                          <w:szCs w:val="80"/>
                        </w:rPr>
                        <w:t>AWARD LETTER</w:t>
                      </w:r>
                    </w:p>
                    <w:p w14:paraId="1D05DB0F" w14:textId="77777777" w:rsidR="0096037F" w:rsidRPr="00C5035B" w:rsidRDefault="0096037F" w:rsidP="0096037F">
                      <w:pPr>
                        <w:spacing w:line="240" w:lineRule="auto"/>
                        <w:rPr>
                          <w:rFonts w:ascii="Adobe Clean" w:hAnsi="Adobe Clean" w:cs="Arial"/>
                          <w:b/>
                          <w:bCs/>
                          <w:color w:val="FFFFFF" w:themeColor="background1"/>
                          <w:sz w:val="48"/>
                          <w:szCs w:val="48"/>
                        </w:rPr>
                      </w:pPr>
                      <w:r w:rsidRPr="00C5035B">
                        <w:rPr>
                          <w:rFonts w:ascii="Adobe Clean" w:hAnsi="Adobe Clean" w:cs="Arial"/>
                          <w:b/>
                          <w:bCs/>
                          <w:color w:val="FFFFFF" w:themeColor="background1"/>
                          <w:sz w:val="48"/>
                          <w:szCs w:val="48"/>
                        </w:rPr>
                        <w:t>for</w:t>
                      </w:r>
                    </w:p>
                    <w:p w14:paraId="04B189A6" w14:textId="77777777" w:rsidR="0096037F" w:rsidRPr="00C5035B" w:rsidRDefault="0096037F" w:rsidP="0096037F">
                      <w:pPr>
                        <w:spacing w:line="240" w:lineRule="auto"/>
                        <w:rPr>
                          <w:rFonts w:ascii="Adobe Clean" w:hAnsi="Adobe Clean" w:cs="Arial"/>
                          <w:color w:val="FFFFFF" w:themeColor="background1"/>
                          <w:sz w:val="48"/>
                          <w:szCs w:val="48"/>
                        </w:rPr>
                      </w:pPr>
                      <w:r w:rsidRPr="00C5035B">
                        <w:rPr>
                          <w:rFonts w:ascii="Adobe Clean" w:hAnsi="Adobe Clean" w:cs="Arial"/>
                          <w:color w:val="FFFFFF" w:themeColor="background1"/>
                          <w:sz w:val="48"/>
                          <w:szCs w:val="48"/>
                        </w:rPr>
                        <w:t>Global Corp</w:t>
                      </w:r>
                    </w:p>
                    <w:p w14:paraId="29FA4573" w14:textId="77777777" w:rsidR="0096037F" w:rsidRPr="00C5035B" w:rsidRDefault="0096037F" w:rsidP="0096037F">
                      <w:pPr>
                        <w:spacing w:line="240" w:lineRule="auto"/>
                        <w:rPr>
                          <w:rFonts w:ascii="Adobe Clean" w:hAnsi="Adobe Clean" w:cs="Arial"/>
                          <w:b/>
                          <w:bCs/>
                          <w:color w:val="FFFFFF" w:themeColor="background1"/>
                          <w:sz w:val="48"/>
                          <w:szCs w:val="48"/>
                        </w:rPr>
                      </w:pPr>
                    </w:p>
                    <w:p w14:paraId="014723B3" w14:textId="77777777" w:rsidR="0096037F" w:rsidRPr="00C5035B" w:rsidRDefault="0096037F" w:rsidP="0096037F">
                      <w:pPr>
                        <w:spacing w:line="240" w:lineRule="auto"/>
                        <w:rPr>
                          <w:rFonts w:ascii="Adobe Clean" w:hAnsi="Adobe Clean" w:cs="Arial"/>
                          <w:b/>
                          <w:bCs/>
                          <w:color w:val="FFFFFF" w:themeColor="background1"/>
                          <w:sz w:val="48"/>
                          <w:szCs w:val="48"/>
                        </w:rPr>
                      </w:pPr>
                      <w:r w:rsidRPr="00C5035B">
                        <w:rPr>
                          <w:rFonts w:ascii="Adobe Clean" w:hAnsi="Adobe Clean" w:cs="Arial"/>
                          <w:b/>
                          <w:bCs/>
                          <w:color w:val="FFFFFF" w:themeColor="background1"/>
                          <w:sz w:val="48"/>
                          <w:szCs w:val="48"/>
                        </w:rPr>
                        <w:t>Prepared by:</w:t>
                      </w:r>
                    </w:p>
                    <w:p w14:paraId="2131321E" w14:textId="77777777" w:rsidR="0096037F" w:rsidRPr="00C5035B" w:rsidRDefault="0096037F" w:rsidP="0096037F">
                      <w:pPr>
                        <w:spacing w:line="240" w:lineRule="auto"/>
                        <w:rPr>
                          <w:rFonts w:ascii="Adobe Clean" w:hAnsi="Adobe Clean" w:cs="Arial"/>
                          <w:color w:val="FFFFFF" w:themeColor="background1"/>
                          <w:sz w:val="48"/>
                          <w:szCs w:val="48"/>
                        </w:rPr>
                      </w:pPr>
                      <w:r w:rsidRPr="00C5035B">
                        <w:rPr>
                          <w:rFonts w:ascii="Adobe Clean" w:hAnsi="Adobe Clean" w:cs="Arial"/>
                          <w:color w:val="FFFFFF" w:themeColor="background1"/>
                          <w:sz w:val="48"/>
                          <w:szCs w:val="48"/>
                        </w:rPr>
                        <w:t>{{author}}</w:t>
                      </w:r>
                    </w:p>
                    <w:p w14:paraId="775C6331" w14:textId="77777777" w:rsidR="0096037F" w:rsidRPr="00C5035B" w:rsidRDefault="0096037F" w:rsidP="0096037F">
                      <w:pPr>
                        <w:spacing w:line="240" w:lineRule="auto"/>
                        <w:rPr>
                          <w:rFonts w:ascii="Adobe Clean" w:hAnsi="Adobe Clean" w:cs="Arial"/>
                          <w:b/>
                          <w:bCs/>
                          <w:color w:val="FFFFFF" w:themeColor="background1"/>
                          <w:sz w:val="48"/>
                          <w:szCs w:val="48"/>
                        </w:rPr>
                      </w:pPr>
                    </w:p>
                    <w:p w14:paraId="2E564048" w14:textId="77777777" w:rsidR="0096037F" w:rsidRPr="00C5035B" w:rsidRDefault="0096037F" w:rsidP="0096037F">
                      <w:pPr>
                        <w:spacing w:line="240" w:lineRule="auto"/>
                        <w:rPr>
                          <w:rFonts w:ascii="Adobe Clean" w:hAnsi="Adobe Clean" w:cs="Arial"/>
                          <w:b/>
                          <w:bCs/>
                          <w:color w:val="FFFFFF" w:themeColor="background1"/>
                          <w:sz w:val="48"/>
                          <w:szCs w:val="48"/>
                        </w:rPr>
                      </w:pPr>
                      <w:r w:rsidRPr="00C5035B">
                        <w:rPr>
                          <w:rFonts w:ascii="Adobe Clean" w:hAnsi="Adobe Clean" w:cs="Arial"/>
                          <w:b/>
                          <w:bCs/>
                          <w:color w:val="FFFFFF" w:themeColor="background1"/>
                          <w:sz w:val="48"/>
                          <w:szCs w:val="48"/>
                        </w:rPr>
                        <w:t>Date:</w:t>
                      </w:r>
                    </w:p>
                    <w:p w14:paraId="3DECD48F" w14:textId="77777777" w:rsidR="0096037F" w:rsidRPr="00C5035B" w:rsidRDefault="0096037F" w:rsidP="0096037F">
                      <w:pPr>
                        <w:spacing w:line="240" w:lineRule="auto"/>
                        <w:rPr>
                          <w:rFonts w:ascii="Adobe Clean" w:hAnsi="Adobe Clean" w:cs="Arial"/>
                          <w:color w:val="FFFFFF" w:themeColor="background1"/>
                          <w:sz w:val="48"/>
                          <w:szCs w:val="48"/>
                        </w:rPr>
                      </w:pPr>
                      <w:r w:rsidRPr="00C5035B">
                        <w:rPr>
                          <w:rFonts w:ascii="Adobe Clean" w:hAnsi="Adobe Clean" w:cs="Arial"/>
                          <w:color w:val="FFFFFF" w:themeColor="background1"/>
                          <w:sz w:val="48"/>
                          <w:szCs w:val="48"/>
                        </w:rPr>
                        <w:t>06/03/2021</w:t>
                      </w:r>
                    </w:p>
                  </w:txbxContent>
                </v:textbox>
                <w10:wrap type="square" anchorx="margin"/>
              </v:shape>
            </w:pict>
          </mc:Fallback>
        </mc:AlternateContent>
      </w:r>
      <w:r w:rsidRPr="00FF24AF">
        <w:rPr>
          <w:rFonts w:ascii="Times New Roman" w:hAnsi="Times New Roman" w:cs="Times New Roman"/>
          <w:sz w:val="28"/>
          <w:szCs w:val="28"/>
        </w:rPr>
        <w:br w:type="page"/>
      </w:r>
    </w:p>
    <w:p w14:paraId="2E2CFD39" w14:textId="4D89F1A9" w:rsidR="00341DED" w:rsidRPr="00FF24AF" w:rsidRDefault="00392538" w:rsidP="008B0898">
      <w:pPr>
        <w:rPr>
          <w:rFonts w:ascii="Times New Roman" w:hAnsi="Times New Roman" w:cs="Times New Roman"/>
          <w:sz w:val="28"/>
          <w:szCs w:val="28"/>
        </w:rPr>
      </w:pPr>
      <w:r w:rsidRPr="00FF24AF">
        <w:rPr>
          <w:rFonts w:ascii="Times New Roman" w:hAnsi="Times New Roman" w:cs="Times New Roman"/>
          <w:noProof/>
          <w:sz w:val="28"/>
          <w:szCs w:val="28"/>
        </w:rPr>
        <w:lastRenderedPageBreak/>
        <w:drawing>
          <wp:anchor distT="0" distB="0" distL="114300" distR="114300" simplePos="0" relativeHeight="251658240" behindDoc="1" locked="0" layoutInCell="1" allowOverlap="1" wp14:anchorId="5B675461" wp14:editId="369B7994">
            <wp:simplePos x="0" y="0"/>
            <wp:positionH relativeFrom="column">
              <wp:posOffset>4175999</wp:posOffset>
            </wp:positionH>
            <wp:positionV relativeFrom="page">
              <wp:posOffset>254635</wp:posOffset>
            </wp:positionV>
            <wp:extent cx="2135578" cy="414258"/>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35578" cy="414258"/>
                    </a:xfrm>
                    <a:prstGeom prst="rect">
                      <a:avLst/>
                    </a:prstGeom>
                    <a:noFill/>
                    <a:ln>
                      <a:noFill/>
                    </a:ln>
                  </pic:spPr>
                </pic:pic>
              </a:graphicData>
            </a:graphic>
            <wp14:sizeRelH relativeFrom="page">
              <wp14:pctWidth>0</wp14:pctWidth>
            </wp14:sizeRelH>
            <wp14:sizeRelV relativeFrom="page">
              <wp14:pctHeight>0</wp14:pctHeight>
            </wp14:sizeRelV>
          </wp:anchor>
        </w:drawing>
      </w:r>
      <w:r w:rsidR="00B9466E" w:rsidRPr="00FF24AF">
        <w:rPr>
          <w:rFonts w:ascii="Times New Roman" w:hAnsi="Times New Roman" w:cs="Times New Roman"/>
          <w:sz w:val="28"/>
          <w:szCs w:val="28"/>
        </w:rPr>
        <w:t>{{Date}}</w:t>
      </w:r>
    </w:p>
    <w:p w14:paraId="16909C75" w14:textId="1A269C1E" w:rsidR="008B0898" w:rsidRPr="00FF24AF" w:rsidRDefault="008B0898" w:rsidP="008B0898">
      <w:pPr>
        <w:rPr>
          <w:rFonts w:ascii="Times New Roman" w:hAnsi="Times New Roman" w:cs="Times New Roman"/>
          <w:sz w:val="28"/>
          <w:szCs w:val="28"/>
        </w:rPr>
      </w:pPr>
    </w:p>
    <w:p w14:paraId="29C7404E" w14:textId="114F90A4" w:rsidR="00B9466E" w:rsidRPr="00FF24AF" w:rsidRDefault="008B0898" w:rsidP="008B0898">
      <w:pPr>
        <w:rPr>
          <w:rFonts w:ascii="Times New Roman" w:hAnsi="Times New Roman" w:cs="Times New Roman"/>
          <w:sz w:val="28"/>
          <w:szCs w:val="28"/>
        </w:rPr>
      </w:pPr>
      <w:r w:rsidRPr="00FF24AF">
        <w:rPr>
          <w:rFonts w:ascii="Times New Roman" w:hAnsi="Times New Roman" w:cs="Times New Roman"/>
          <w:sz w:val="28"/>
          <w:szCs w:val="28"/>
        </w:rPr>
        <w:t xml:space="preserve">Dear </w:t>
      </w:r>
      <w:r w:rsidR="004F134E" w:rsidRPr="00FF24AF">
        <w:rPr>
          <w:rFonts w:ascii="Times New Roman" w:hAnsi="Times New Roman" w:cs="Times New Roman"/>
          <w:sz w:val="28"/>
          <w:szCs w:val="28"/>
        </w:rPr>
        <w:t>{{Employee.Name}}</w:t>
      </w:r>
      <w:r w:rsidRPr="00FF24AF">
        <w:rPr>
          <w:rFonts w:ascii="Times New Roman" w:hAnsi="Times New Roman" w:cs="Times New Roman"/>
          <w:sz w:val="28"/>
          <w:szCs w:val="28"/>
        </w:rPr>
        <w:t>,</w:t>
      </w:r>
    </w:p>
    <w:p w14:paraId="7A8B749C" w14:textId="44CEFC23" w:rsidR="008B0898" w:rsidRPr="00FF24AF" w:rsidRDefault="008B0898" w:rsidP="008B0898">
      <w:pPr>
        <w:rPr>
          <w:rFonts w:ascii="Times New Roman" w:hAnsi="Times New Roman" w:cs="Times New Roman"/>
          <w:sz w:val="28"/>
          <w:szCs w:val="28"/>
        </w:rPr>
      </w:pPr>
    </w:p>
    <w:p w14:paraId="53AB9711" w14:textId="4550613B" w:rsidR="008B0898" w:rsidRPr="00FF24AF" w:rsidRDefault="008B0898" w:rsidP="008B0898">
      <w:pPr>
        <w:rPr>
          <w:rFonts w:ascii="Times New Roman" w:hAnsi="Times New Roman" w:cs="Times New Roman"/>
          <w:sz w:val="28"/>
          <w:szCs w:val="28"/>
        </w:rPr>
      </w:pPr>
      <w:r w:rsidRPr="00FF24AF">
        <w:rPr>
          <w:rFonts w:ascii="Times New Roman" w:hAnsi="Times New Roman" w:cs="Times New Roman"/>
          <w:sz w:val="28"/>
          <w:szCs w:val="28"/>
        </w:rPr>
        <w:t xml:space="preserve">We are pleased to share with you today that </w:t>
      </w:r>
      <w:r w:rsidR="005C4F9E" w:rsidRPr="00FF24AF">
        <w:rPr>
          <w:rFonts w:ascii="Times New Roman" w:hAnsi="Times New Roman" w:cs="Times New Roman"/>
          <w:sz w:val="28"/>
          <w:szCs w:val="28"/>
        </w:rPr>
        <w:t>you have been selected</w:t>
      </w:r>
      <w:r w:rsidR="003E16DA" w:rsidRPr="00FF24AF">
        <w:rPr>
          <w:rFonts w:ascii="Times New Roman" w:hAnsi="Times New Roman" w:cs="Times New Roman"/>
          <w:sz w:val="28"/>
          <w:szCs w:val="28"/>
        </w:rPr>
        <w:t xml:space="preserve"> as </w:t>
      </w:r>
      <w:r w:rsidR="004F134E" w:rsidRPr="00FF24AF">
        <w:rPr>
          <w:rFonts w:ascii="Times New Roman" w:hAnsi="Times New Roman" w:cs="Times New Roman"/>
          <w:sz w:val="28"/>
          <w:szCs w:val="28"/>
        </w:rPr>
        <w:t>{{Award.Title}}</w:t>
      </w:r>
      <w:r w:rsidR="00BA02CC" w:rsidRPr="00FF24AF">
        <w:rPr>
          <w:rFonts w:ascii="Times New Roman" w:hAnsi="Times New Roman" w:cs="Times New Roman"/>
          <w:sz w:val="28"/>
          <w:szCs w:val="28"/>
        </w:rPr>
        <w:t xml:space="preserve"> and awarded {{</w:t>
      </w:r>
      <w:r w:rsidR="00831474" w:rsidRPr="00FF24AF">
        <w:rPr>
          <w:rFonts w:ascii="Times New Roman" w:hAnsi="Times New Roman" w:cs="Times New Roman"/>
          <w:sz w:val="28"/>
          <w:szCs w:val="28"/>
        </w:rPr>
        <w:t>points</w:t>
      </w:r>
      <w:r w:rsidR="00BA02CC" w:rsidRPr="00FF24AF">
        <w:rPr>
          <w:rFonts w:ascii="Times New Roman" w:hAnsi="Times New Roman" w:cs="Times New Roman"/>
          <w:sz w:val="28"/>
          <w:szCs w:val="28"/>
        </w:rPr>
        <w:t>}} recognition points</w:t>
      </w:r>
      <w:r w:rsidR="003E16DA" w:rsidRPr="00FF24AF">
        <w:rPr>
          <w:rFonts w:ascii="Times New Roman" w:hAnsi="Times New Roman" w:cs="Times New Roman"/>
          <w:sz w:val="28"/>
          <w:szCs w:val="28"/>
        </w:rPr>
        <w:t xml:space="preserve">. This is due to your noted efforts in the workplace. </w:t>
      </w:r>
      <w:r w:rsidR="00BA02CC" w:rsidRPr="00FF24AF">
        <w:rPr>
          <w:rFonts w:ascii="Times New Roman" w:hAnsi="Times New Roman" w:cs="Times New Roman"/>
          <w:sz w:val="28"/>
          <w:szCs w:val="28"/>
        </w:rPr>
        <w:t xml:space="preserve">You may </w:t>
      </w:r>
      <w:r w:rsidR="003640DB" w:rsidRPr="00FF24AF">
        <w:rPr>
          <w:rFonts w:ascii="Times New Roman" w:hAnsi="Times New Roman" w:cs="Times New Roman"/>
          <w:sz w:val="28"/>
          <w:szCs w:val="28"/>
        </w:rPr>
        <w:t xml:space="preserve">use your points to select a </w:t>
      </w:r>
      <w:r w:rsidR="00C65DCA" w:rsidRPr="00FF24AF">
        <w:rPr>
          <w:rFonts w:ascii="Times New Roman" w:hAnsi="Times New Roman" w:cs="Times New Roman"/>
          <w:sz w:val="28"/>
          <w:szCs w:val="28"/>
        </w:rPr>
        <w:t xml:space="preserve">gift from {{recognitionwebsite}}. </w:t>
      </w:r>
    </w:p>
    <w:p w14:paraId="14B1F7AA" w14:textId="072CE74E" w:rsidR="006B620F" w:rsidRPr="00FF24AF" w:rsidRDefault="006B620F" w:rsidP="008B0898">
      <w:pPr>
        <w:rPr>
          <w:rFonts w:ascii="Times New Roman" w:hAnsi="Times New Roman" w:cs="Times New Roman"/>
          <w:sz w:val="28"/>
          <w:szCs w:val="28"/>
        </w:rPr>
      </w:pPr>
    </w:p>
    <w:p w14:paraId="0F72EF11" w14:textId="51C8FE15" w:rsidR="006B620F" w:rsidRPr="00FF24AF" w:rsidRDefault="006B620F" w:rsidP="008B0898">
      <w:pPr>
        <w:rPr>
          <w:rFonts w:ascii="Times New Roman" w:hAnsi="Times New Roman" w:cs="Times New Roman"/>
          <w:sz w:val="28"/>
          <w:szCs w:val="28"/>
        </w:rPr>
      </w:pPr>
      <w:r w:rsidRPr="00FF24AF">
        <w:rPr>
          <w:rFonts w:ascii="Times New Roman" w:hAnsi="Times New Roman" w:cs="Times New Roman"/>
          <w:sz w:val="28"/>
          <w:szCs w:val="28"/>
        </w:rPr>
        <w:t>Some of the exciting options include:</w:t>
      </w:r>
    </w:p>
    <w:p w14:paraId="4C90C5B2" w14:textId="77777777" w:rsidR="00831474" w:rsidRPr="00FF24AF" w:rsidRDefault="00831474" w:rsidP="00831474">
      <w:pPr>
        <w:pStyle w:val="ListParagraph"/>
        <w:rPr>
          <w:rFonts w:ascii="Times New Roman" w:hAnsi="Times New Roman" w:cs="Times New Roman"/>
          <w:sz w:val="28"/>
          <w:szCs w:val="28"/>
        </w:rPr>
      </w:pPr>
      <w:r w:rsidRPr="00FF24AF">
        <w:rPr>
          <w:rFonts w:ascii="Times New Roman" w:hAnsi="Times New Roman" w:cs="Times New Roman"/>
          <w:sz w:val="28"/>
          <w:szCs w:val="28"/>
        </w:rPr>
        <w:t>{% repeating-section Rewards %}</w:t>
      </w:r>
    </w:p>
    <w:p w14:paraId="779B2482" w14:textId="15D48145" w:rsidR="00831474" w:rsidRPr="00FF24AF" w:rsidRDefault="00831474" w:rsidP="006B620F">
      <w:pPr>
        <w:pStyle w:val="ListParagraph"/>
        <w:numPr>
          <w:ilvl w:val="0"/>
          <w:numId w:val="1"/>
        </w:numPr>
        <w:rPr>
          <w:rFonts w:ascii="Times New Roman" w:hAnsi="Times New Roman" w:cs="Times New Roman"/>
          <w:sz w:val="28"/>
          <w:szCs w:val="28"/>
        </w:rPr>
      </w:pPr>
      <w:r w:rsidRPr="00FF24AF">
        <w:rPr>
          <w:rFonts w:ascii="Times New Roman" w:hAnsi="Times New Roman" w:cs="Times New Roman"/>
          <w:sz w:val="28"/>
          <w:szCs w:val="28"/>
        </w:rPr>
        <w:t>{{Reward}}</w:t>
      </w:r>
    </w:p>
    <w:p w14:paraId="6CC4E057" w14:textId="146FF93A" w:rsidR="006B620F" w:rsidRPr="00FF24AF" w:rsidRDefault="00831474" w:rsidP="00831474">
      <w:pPr>
        <w:pStyle w:val="ListParagraph"/>
        <w:rPr>
          <w:rFonts w:ascii="Times New Roman" w:hAnsi="Times New Roman" w:cs="Times New Roman"/>
          <w:sz w:val="28"/>
          <w:szCs w:val="28"/>
        </w:rPr>
      </w:pPr>
      <w:r w:rsidRPr="00FF24AF">
        <w:rPr>
          <w:rFonts w:ascii="Times New Roman" w:hAnsi="Times New Roman" w:cs="Times New Roman"/>
          <w:sz w:val="28"/>
          <w:szCs w:val="28"/>
        </w:rPr>
        <w:t>{% end-section %}</w:t>
      </w:r>
    </w:p>
    <w:p w14:paraId="070DC141" w14:textId="04991D49" w:rsidR="006B620F" w:rsidRPr="00FF24AF" w:rsidRDefault="006B620F" w:rsidP="006B620F">
      <w:pPr>
        <w:rPr>
          <w:rFonts w:ascii="Times New Roman" w:hAnsi="Times New Roman" w:cs="Times New Roman"/>
          <w:sz w:val="28"/>
          <w:szCs w:val="28"/>
        </w:rPr>
      </w:pPr>
    </w:p>
    <w:p w14:paraId="3FC9151B" w14:textId="370418C3" w:rsidR="0052065D" w:rsidRPr="00FF24AF" w:rsidRDefault="0052065D" w:rsidP="0052065D">
      <w:pPr>
        <w:pStyle w:val="NormalWeb"/>
        <w:spacing w:before="0" w:beforeAutospacing="0" w:after="0" w:afterAutospacing="0"/>
        <w:rPr>
          <w:sz w:val="28"/>
          <w:szCs w:val="28"/>
          <w:lang w:val="fr-FR"/>
        </w:rPr>
      </w:pPr>
      <w:r w:rsidRPr="00FF24AF">
        <w:rPr>
          <w:sz w:val="28"/>
          <w:szCs w:val="28"/>
        </w:rPr>
        <w:t xml:space="preserve">Neque viverra justo nec ultrices dui sapien eget mi. Non curabitur gravida arcu ac tortor dignissim convallis aenean et. Facilisi nullam vehicula ipsum a. At ultrices mi tempus imperdiet nulla malesuada pellentesque elit eget. </w:t>
      </w:r>
      <w:r w:rsidRPr="00FF24AF">
        <w:rPr>
          <w:sz w:val="28"/>
          <w:szCs w:val="28"/>
          <w:lang w:val="fr-FR"/>
        </w:rPr>
        <w:t>Diam donec adipiscing tristique risus. In tellus integer feugiat scelerisque varius. Scelerisque felis imperdiet proin fermentum. Donec adipiscing tristique risus nec feugiat in fermentum posuere urna.</w:t>
      </w:r>
    </w:p>
    <w:p w14:paraId="203B8CCB" w14:textId="77777777" w:rsidR="0052065D" w:rsidRPr="00FF24AF" w:rsidRDefault="0052065D" w:rsidP="0052065D">
      <w:pPr>
        <w:pStyle w:val="NormalWeb"/>
        <w:spacing w:before="0" w:beforeAutospacing="0" w:after="0" w:afterAutospacing="0"/>
        <w:rPr>
          <w:sz w:val="28"/>
          <w:szCs w:val="28"/>
          <w:lang w:val="fr-FR"/>
        </w:rPr>
      </w:pPr>
      <w:r w:rsidRPr="00FF24AF">
        <w:rPr>
          <w:sz w:val="28"/>
          <w:szCs w:val="28"/>
          <w:lang w:val="fr-FR"/>
        </w:rPr>
        <w:t> </w:t>
      </w:r>
    </w:p>
    <w:p w14:paraId="0A3B0471" w14:textId="7DC4C1AC" w:rsidR="0052065D" w:rsidRPr="00FF24AF" w:rsidRDefault="0052065D" w:rsidP="0052065D">
      <w:pPr>
        <w:pStyle w:val="NormalWeb"/>
        <w:spacing w:before="0" w:beforeAutospacing="0" w:after="0" w:afterAutospacing="0"/>
        <w:rPr>
          <w:sz w:val="28"/>
          <w:szCs w:val="28"/>
        </w:rPr>
      </w:pPr>
      <w:r w:rsidRPr="00FF24AF">
        <w:rPr>
          <w:sz w:val="28"/>
          <w:szCs w:val="28"/>
          <w:lang w:val="fr-FR"/>
        </w:rPr>
        <w:t xml:space="preserve">Orci ac auctor augue mauris augue neque gravida in. Ac felis donec et odio pellentesque diam volutpat commodo. Pharetra magna ac placerat vestibulum lectus mauris ultrices eros in. </w:t>
      </w:r>
      <w:r w:rsidRPr="00FF24AF">
        <w:rPr>
          <w:sz w:val="28"/>
          <w:szCs w:val="28"/>
        </w:rPr>
        <w:t xml:space="preserve">Enim nunc faucibus a pellentesque sit amet porttitor eget. </w:t>
      </w:r>
    </w:p>
    <w:p w14:paraId="5799411B" w14:textId="41A8772A" w:rsidR="0052065D" w:rsidRPr="00FF24AF" w:rsidRDefault="0052065D" w:rsidP="0052065D">
      <w:pPr>
        <w:pStyle w:val="NormalWeb"/>
        <w:spacing w:before="0" w:beforeAutospacing="0" w:after="0" w:afterAutospacing="0"/>
        <w:rPr>
          <w:sz w:val="28"/>
          <w:szCs w:val="28"/>
        </w:rPr>
      </w:pPr>
    </w:p>
    <w:p w14:paraId="604CACCF" w14:textId="6FD171D1" w:rsidR="0052065D" w:rsidRPr="00FF24AF" w:rsidRDefault="0052065D" w:rsidP="0052065D">
      <w:pPr>
        <w:pStyle w:val="NormalWeb"/>
        <w:spacing w:before="0" w:beforeAutospacing="0" w:after="0" w:afterAutospacing="0"/>
        <w:rPr>
          <w:sz w:val="28"/>
          <w:szCs w:val="28"/>
        </w:rPr>
      </w:pPr>
      <w:r w:rsidRPr="00FF24AF">
        <w:rPr>
          <w:sz w:val="28"/>
          <w:szCs w:val="28"/>
        </w:rPr>
        <w:t xml:space="preserve">Best wishes, </w:t>
      </w:r>
    </w:p>
    <w:p w14:paraId="50C80157" w14:textId="0273DCC7" w:rsidR="0052065D" w:rsidRPr="00FF24AF" w:rsidRDefault="0052065D" w:rsidP="0052065D">
      <w:pPr>
        <w:pStyle w:val="NormalWeb"/>
        <w:spacing w:before="0" w:beforeAutospacing="0" w:after="0" w:afterAutospacing="0"/>
        <w:rPr>
          <w:sz w:val="28"/>
          <w:szCs w:val="28"/>
        </w:rPr>
      </w:pPr>
    </w:p>
    <w:p w14:paraId="6887D953" w14:textId="4E4815F8" w:rsidR="00191E1A" w:rsidRPr="00FF24AF" w:rsidRDefault="004F134E" w:rsidP="0052065D">
      <w:pPr>
        <w:pStyle w:val="NormalWeb"/>
        <w:spacing w:before="0" w:beforeAutospacing="0" w:after="0" w:afterAutospacing="0"/>
        <w:rPr>
          <w:sz w:val="28"/>
          <w:szCs w:val="28"/>
        </w:rPr>
      </w:pPr>
      <w:r w:rsidRPr="00FF24AF">
        <w:rPr>
          <w:sz w:val="28"/>
          <w:szCs w:val="28"/>
        </w:rPr>
        <w:t>{{Fullname1_es_:signer1:fullname}}</w:t>
      </w:r>
    </w:p>
    <w:p w14:paraId="1E7638AD" w14:textId="44513AB1" w:rsidR="0052065D" w:rsidRPr="00FF24AF" w:rsidRDefault="004F134E" w:rsidP="0052065D">
      <w:pPr>
        <w:pStyle w:val="NormalWeb"/>
        <w:spacing w:before="0" w:beforeAutospacing="0" w:after="0" w:afterAutospacing="0"/>
        <w:rPr>
          <w:sz w:val="28"/>
          <w:szCs w:val="28"/>
        </w:rPr>
      </w:pPr>
      <w:r w:rsidRPr="00FF24AF">
        <w:rPr>
          <w:sz w:val="28"/>
          <w:szCs w:val="28"/>
        </w:rPr>
        <w:t>{{Title1_es_:signer1:title}}</w:t>
      </w:r>
    </w:p>
    <w:p w14:paraId="66B4AD4D" w14:textId="788D0F22" w:rsidR="0052065D" w:rsidRPr="00FF24AF" w:rsidRDefault="00831474" w:rsidP="0052065D">
      <w:pPr>
        <w:pStyle w:val="NormalWeb"/>
        <w:spacing w:before="0" w:beforeAutospacing="0" w:after="0" w:afterAutospacing="0"/>
        <w:rPr>
          <w:sz w:val="28"/>
          <w:szCs w:val="28"/>
        </w:rPr>
      </w:pPr>
      <w:r w:rsidRPr="00FF24AF">
        <w:rPr>
          <w:sz w:val="28"/>
          <w:szCs w:val="28"/>
        </w:rPr>
        <w:t>{{Contact_es_:signer1}}</w:t>
      </w:r>
    </w:p>
    <w:p w14:paraId="568A943F" w14:textId="1D660955" w:rsidR="00317E0E" w:rsidRPr="00FF24AF" w:rsidRDefault="00317E0E" w:rsidP="0052065D">
      <w:pPr>
        <w:pStyle w:val="NormalWeb"/>
        <w:spacing w:before="0" w:beforeAutospacing="0" w:after="0" w:afterAutospacing="0"/>
        <w:rPr>
          <w:sz w:val="28"/>
          <w:szCs w:val="28"/>
        </w:rPr>
      </w:pPr>
    </w:p>
    <w:p w14:paraId="6E80D08D" w14:textId="5ECDA6C9" w:rsidR="00317E0E" w:rsidRPr="00FF24AF" w:rsidRDefault="00317E0E" w:rsidP="0052065D">
      <w:pPr>
        <w:pStyle w:val="NormalWeb"/>
        <w:spacing w:before="0" w:beforeAutospacing="0" w:after="0" w:afterAutospacing="0"/>
        <w:rPr>
          <w:sz w:val="28"/>
          <w:szCs w:val="28"/>
        </w:rPr>
      </w:pPr>
    </w:p>
    <w:p w14:paraId="128446B6" w14:textId="779977D9" w:rsidR="00317E0E" w:rsidRPr="00FF24AF" w:rsidRDefault="00317E0E" w:rsidP="0052065D">
      <w:pPr>
        <w:pStyle w:val="NormalWeb"/>
        <w:spacing w:before="0" w:beforeAutospacing="0" w:after="0" w:afterAutospacing="0"/>
        <w:rPr>
          <w:sz w:val="28"/>
          <w:szCs w:val="28"/>
        </w:rPr>
      </w:pPr>
    </w:p>
    <w:p w14:paraId="3AD9DD91" w14:textId="77777777" w:rsidR="00317E0E" w:rsidRPr="00317992" w:rsidRDefault="00317E0E" w:rsidP="00317E0E">
      <w:pPr>
        <w:spacing w:line="276" w:lineRule="auto"/>
        <w:rPr>
          <w:rFonts w:ascii="Times New Roman" w:eastAsia="Times New Roman" w:hAnsi="Times New Roman" w:cs="Times New Roman"/>
          <w:sz w:val="20"/>
          <w:szCs w:val="20"/>
          <w:lang w:val="en-IN" w:eastAsia="en-GB"/>
        </w:rPr>
      </w:pPr>
      <w:r w:rsidRPr="00FF24AF">
        <w:rPr>
          <w:rFonts w:ascii="Calibri" w:eastAsia="Times New Roman" w:hAnsi="Calibri" w:cs="Times New Roman"/>
          <w:i/>
          <w:iCs/>
          <w:color w:val="000000"/>
          <w:sz w:val="20"/>
          <w:szCs w:val="20"/>
          <w:lang w:val="en-IN" w:eastAsia="en-GB"/>
        </w:rPr>
        <w:t>DISCLAIMER: These templates may be used in sample workflows only to test out the Document Generation API, and is for informational purposes only.  Adobe disclaims all responsibility regarding the legality of these templates.  By using these templates, you agree to consult independent legal counsel for the drafting of any legal obligations within these templates.</w:t>
      </w:r>
    </w:p>
    <w:p w14:paraId="5597C7D3" w14:textId="77777777" w:rsidR="00317E0E" w:rsidRPr="00392538" w:rsidRDefault="00317E0E" w:rsidP="0052065D">
      <w:pPr>
        <w:pStyle w:val="NormalWeb"/>
        <w:spacing w:before="0" w:beforeAutospacing="0" w:after="0" w:afterAutospacing="0"/>
        <w:rPr>
          <w:sz w:val="28"/>
          <w:szCs w:val="28"/>
        </w:rPr>
      </w:pPr>
    </w:p>
    <w:sectPr w:rsidR="00317E0E" w:rsidRPr="00392538" w:rsidSect="00C74D38">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Adobe Clean">
    <w:altName w:val="Calibri"/>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D046677"/>
    <w:multiLevelType w:val="hybridMultilevel"/>
    <w:tmpl w:val="7318D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61546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MwNbAwNDCxNDQGMpR0lIJTi4sz8/NACoxrAanBV6ssAAAA"/>
  </w:docVars>
  <w:rsids>
    <w:rsidRoot w:val="00FB5A94"/>
    <w:rsid w:val="00191E1A"/>
    <w:rsid w:val="002C00AD"/>
    <w:rsid w:val="00317E0E"/>
    <w:rsid w:val="00341DED"/>
    <w:rsid w:val="003640DB"/>
    <w:rsid w:val="00392538"/>
    <w:rsid w:val="003C035D"/>
    <w:rsid w:val="003E16DA"/>
    <w:rsid w:val="004F134E"/>
    <w:rsid w:val="0052065D"/>
    <w:rsid w:val="0053703E"/>
    <w:rsid w:val="005C4F9E"/>
    <w:rsid w:val="006A013F"/>
    <w:rsid w:val="006B620F"/>
    <w:rsid w:val="00722643"/>
    <w:rsid w:val="007C1C55"/>
    <w:rsid w:val="00831474"/>
    <w:rsid w:val="008418B1"/>
    <w:rsid w:val="00861B59"/>
    <w:rsid w:val="008B0898"/>
    <w:rsid w:val="008F1D8E"/>
    <w:rsid w:val="0096037F"/>
    <w:rsid w:val="00B37BCF"/>
    <w:rsid w:val="00B655D2"/>
    <w:rsid w:val="00B9466E"/>
    <w:rsid w:val="00BA02CC"/>
    <w:rsid w:val="00C65DCA"/>
    <w:rsid w:val="00C74D38"/>
    <w:rsid w:val="00FB5A94"/>
    <w:rsid w:val="00FE6D2A"/>
    <w:rsid w:val="00FF24AF"/>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08A0FB"/>
  <w15:chartTrackingRefBased/>
  <w15:docId w15:val="{BB90A9CA-4684-44DC-AF42-DCD1522E9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898"/>
    <w:pPr>
      <w:spacing w:after="0"/>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620F"/>
    <w:pPr>
      <w:ind w:left="720"/>
      <w:contextualSpacing/>
    </w:pPr>
  </w:style>
  <w:style w:type="paragraph" w:styleId="NormalWeb">
    <w:name w:val="Normal (Web)"/>
    <w:basedOn w:val="Normal"/>
    <w:uiPriority w:val="99"/>
    <w:unhideWhenUsed/>
    <w:rsid w:val="0052065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4353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A08437B-F12A-F74B-9337-1903EB773187}">
  <we:reference id="a3b40b4f-8edf-490e-9df1-7e66f93912bf" version="1.1.0.0" store="EXCatalog" storeType="EXCatalog"/>
  <we:alternateReferences>
    <we:reference id="WA104380526" version="1.1.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0FFAACA-271D-894E-8446-8F95B9C65BAA}">
  <we:reference id="74c1107f-e1d5-47c5-9aea-23f7b1956952" version="1.0.0.0" store="EXCatalog" storeType="EXCatalog"/>
  <we:alternateReferences>
    <we:reference id="WA200002654"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AA5FB0DFD49D248B46089DF44D9CCCE" ma:contentTypeVersion="13" ma:contentTypeDescription="Create a new document." ma:contentTypeScope="" ma:versionID="a119a31ee6a91e4d6fc90e2f4e132b8a">
  <xsd:schema xmlns:xsd="http://www.w3.org/2001/XMLSchema" xmlns:xs="http://www.w3.org/2001/XMLSchema" xmlns:p="http://schemas.microsoft.com/office/2006/metadata/properties" xmlns:ns2="101a078a-9a69-42ea-8faf-4465b805cdc6" xmlns:ns3="ee9113eb-4765-41ce-b84d-cda274a0c8d7" targetNamespace="http://schemas.microsoft.com/office/2006/metadata/properties" ma:root="true" ma:fieldsID="bea76fb4e941f1e68c922b7d725e2479" ns2:_="" ns3:_="">
    <xsd:import namespace="101a078a-9a69-42ea-8faf-4465b805cdc6"/>
    <xsd:import namespace="ee9113eb-4765-41ce-b84d-cda274a0c8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1a078a-9a69-42ea-8faf-4465b805cd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e9113eb-4765-41ce-b84d-cda274a0c8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65FD7A-8F5A-443E-82DF-2A20E8B77A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CC3160-D622-40BE-8CBB-7F4B8C6568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1a078a-9a69-42ea-8faf-4465b805cdc6"/>
    <ds:schemaRef ds:uri="ee9113eb-4765-41ce-b84d-cda274a0c8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203CBF-7D5F-4141-A9EC-3B7AC307EA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14</Words>
  <Characters>1303</Characters>
  <Application>Microsoft Office Word</Application>
  <DocSecurity>0</DocSecurity>
  <Lines>4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ard Letter</dc:title>
  <dc:subject>Award Letter</dc:subject>
  <dc:creator>Emily Walton</dc:creator>
  <cp:keywords/>
  <dc:description/>
  <cp:lastModifiedBy>William Mendoza</cp:lastModifiedBy>
  <cp:revision>2</cp:revision>
  <dcterms:created xsi:type="dcterms:W3CDTF">2024-04-09T01:40:00Z</dcterms:created>
  <dcterms:modified xsi:type="dcterms:W3CDTF">2024-04-09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A5FB0DFD49D248B46089DF44D9CCCE</vt:lpwstr>
  </property>
  <property fmtid="{D5CDD505-2E9C-101B-9397-08002B2CF9AE}" pid="3" name="GrammarlyDocumentId">
    <vt:lpwstr>2bb11d8c038ec0dec37a437372f530f7a8f79e4bd9d282ee56bdf386a04a46bd</vt:lpwstr>
  </property>
</Properties>
</file>